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Paris,</w:t>
      </w:r>
      <w:r>
        <w:t xml:space="preserve"> </w:t>
      </w:r>
      <w:r>
        <w:t xml:space="preserve">France</w:t>
      </w:r>
    </w:p>
    <w:bookmarkStart w:id="21" w:name="internship-application-letter"/>
    <w:p>
      <w:pPr>
        <w:pStyle w:val="Heading1"/>
      </w:pPr>
      <w:r>
        <w:t xml:space="preserve">Internship Application Letter</w:t>
      </w:r>
    </w:p>
    <w:bookmarkStart w:id="20" w:name="Xaf5ffb6d3fcc7715fc6bbedd3672c23a6a67aad"/>
    <w:p>
      <w:pPr>
        <w:pStyle w:val="Heading2"/>
      </w:pPr>
      <w:r>
        <w:t xml:space="preserve">Dentist Internship Opportunity at a Leading Dental Clinic in Paris, France</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LinkedIn Profile URL (Optional)]</w:t>
      </w:r>
    </w:p>
    <w:p>
      <w:pPr>
        <w:pStyle w:val="BodyText"/>
      </w:pPr>
      <w:r>
        <w:t xml:space="preserve">[Date]</w:t>
      </w:r>
    </w:p>
    <w:p>
      <w:pPr>
        <w:pStyle w:val="BodyText"/>
      </w:pPr>
      <w:r>
        <w:t xml:space="preserve">[Recipient Name]</w:t>
      </w:r>
    </w:p>
    <w:p>
      <w:pPr>
        <w:pStyle w:val="BodyText"/>
      </w:pPr>
      <w:r>
        <w:t xml:space="preserve">[Position Title, e.g., Head of Dental Services or Internship Coordinator]</w:t>
      </w:r>
    </w:p>
    <w:p>
      <w:pPr>
        <w:pStyle w:val="BodyText"/>
      </w:pPr>
      <w:r>
        <w:t xml:space="preserve">[Clinic/Hospital Name]</w:t>
      </w:r>
    </w:p>
    <w:p>
      <w:pPr>
        <w:pStyle w:val="BodyText"/>
      </w:pPr>
      <w:r>
        <w:t xml:space="preserve">[Clinic Address]</w:t>
      </w:r>
    </w:p>
    <w:p>
      <w:pPr>
        <w:pStyle w:val="BodyText"/>
      </w:pPr>
      <w:r>
        <w:t xml:space="preserve">Paris, France</w:t>
      </w:r>
    </w:p>
    <w:bookmarkStart w:id="23" w:name="Xb516cd1c9cdf1ca3e3e7a5acd3ee71491701934"/>
    <w:p>
      <w:pPr>
        <w:pStyle w:val="Heading2"/>
      </w:pPr>
      <w:r>
        <w:t xml:space="preserve">Subject: Application for Dentist Internship Position at [Clinic Name]</w:t>
      </w:r>
    </w:p>
    <w:p>
      <w:pPr>
        <w:pStyle w:val="FirstParagraph"/>
      </w:pPr>
      <w:r>
        <w:t xml:space="preserve">Dear Dr./Mme./Monsieur [Last Name],</w:t>
      </w:r>
    </w:p>
    <w:p>
      <w:pPr>
        <w:pStyle w:val="BodyText"/>
      </w:pPr>
      <w:r>
        <w:t xml:space="preserve">It is with profound enthusiasm and deep admiration for the French dental profession that I submit my application for the Dentist Internship position at [Clinic Name] in Paris, France. As a final-year Doctor of Dental Surgery (DDS) student at [Your University], I have dedicated myself to mastering clinical excellence while cultivating an understanding of Europe’s most sophisticated healthcare systems. My academic journey and practical experiences have prepared me not merely to contribute to your esteemed practice, but to immerse myself fully in the vibrant, patient-centered ethos that defines dental care in France Paris.</w:t>
      </w:r>
    </w:p>
    <w:p>
      <w:pPr>
        <w:pStyle w:val="BodyText"/>
      </w:pPr>
      <w:r>
        <w:t xml:space="preserve">My passion for dentistry was ignited during my clinical rotations at [Hospital/Institution Name], where I observed the seamless integration of cutting-edge technology with empathetic patient communication—a hallmark of excellence I have since strived to emulate. In France Paris, this philosophy is not merely practiced; it is revered as a cultural imperative. The city’s reputation for blending medical precision with artistic care in dental procedures deeply resonates with my professional identity. I am particularly inspired by the French approach to preventive dentistry, which emphasizes patient education and holistic oral health management—principles I have actively incorporated into my clinical work through community outreach programs at [Your University or Local Clinic].</w:t>
      </w:r>
    </w:p>
    <w:p>
      <w:pPr>
        <w:pStyle w:val="BodyText"/>
      </w:pPr>
      <w:r>
        <w:t xml:space="preserve">My academic record reflects a commitment to rigorous study, including advanced coursework in periodontics, prosthodontics, and digital dental imaging—skills I am eager to apply within the dynamic setting of your Paris clinic. During my externship at [Previous Clinic], I assisted in over 200 procedures, from complex root canals to minimally invasive restorative work, while adhering strictly to French healthcare protocols regarding patient confidentiality (RGPD compliance) and sterile technique. I am proficient in French dental terminology (including terms like *salle de soins*, *extraction dentaire*, and *prothèse fixe*) and have achieved a B2 level of fluency in spoken and written French through immersion at [Language School/University Program], ensuring seamless communication with patients and colleagues across Paris’s diverse communities.</w:t>
      </w:r>
    </w:p>
    <w:p>
      <w:pPr>
        <w:pStyle w:val="BodyText"/>
      </w:pPr>
      <w:r>
        <w:t xml:space="preserve">What excites me most about this opportunity is the chance to learn under the guidance of practitioners who are shaping the future of dentistry in France Paris. I am aware that your clinic’s reputation for pioneering work in implantology and pediatric dentistry aligns perfectly with my aspiration to specialize in restorative care. I have followed [Clinic Name]’s contributions to advancing patient experience through initiatives like your mobile dental unit serving underserved neighborhoods near the Seine—efforts that embody the social responsibility inherent in French healthcare ethics. My ability to adapt quickly, coupled with my dedication to evidence-based practice, would allow me to contribute meaningfully from day one.</w:t>
      </w:r>
    </w:p>
    <w:p>
      <w:pPr>
        <w:pStyle w:val="BodyText"/>
      </w:pPr>
      <w:r>
        <w:t xml:space="preserve">I understand that an internship in France Paris demands more than clinical skill—it requires cultural sensitivity and respect for the French patient-doctor relationship, which values thorough consultation and trust-building. In my volunteer work at [Organization], I supported immigrant families navigating healthcare systems, honing my ability to communicate complex dental concepts with clarity and patience. This experience taught me that effective care in Paris is as much about understanding a patient’s cultural context as it is about technical mastery—a lesson I will carry into your practice.</w:t>
      </w:r>
    </w:p>
    <w:p>
      <w:pPr>
        <w:pStyle w:val="BodyText"/>
      </w:pPr>
      <w:r>
        <w:t xml:space="preserve">Furthermore, I am deeply committed to upholding the highest ethical standards of the French dental profession (Ordre des Chirurgiens-Dentistes). My dedication extends beyond the clinic walls; I have participated in international dental conferences such as [Conference Name], where I presented research on sustainable materials in restorative dentistry—a topic gaining momentum across European clinics. In Paris, where environmental consciousness is woven into daily life, I am eager to contribute to eco-friendly practices like reducing single-use plastics in dental operations.</w:t>
      </w:r>
    </w:p>
    <w:p>
      <w:pPr>
        <w:pStyle w:val="BodyText"/>
      </w:pPr>
      <w:r>
        <w:t xml:space="preserve">I am writing this Internship Application Letter not as a mere formality, but as a sincere expression of my desire to become part of the Parisian dental community—a place where innovation meets tradition, and where every patient interaction is treated with the dignity that defines French medical culture. I am confident that my proactive attitude, technical aptitude, and profound respect for French healthcare values make me an ideal candidate for your internship program.</w:t>
      </w:r>
    </w:p>
    <w:p>
      <w:pPr>
        <w:pStyle w:val="BodyText"/>
      </w:pPr>
      <w:r>
        <w:t xml:space="preserve">Thank you for considering my application. I have attached my CV and academic transcripts for your review and would welcome the opportunity to discuss how my skills align with [Clinic Name]’s mission during an interview at your convenience. I am available for a meeting at your earliest availability, whether in person in Paris or via virtual platform, and can provide additional documentation as needed.</w:t>
      </w:r>
    </w:p>
    <w:p>
      <w:pPr>
        <w:pStyle w:val="BodyText"/>
      </w:pPr>
      <w:r>
        <w:t xml:space="preserve">With sincere respect and anticipation,</w:t>
      </w:r>
    </w:p>
    <w:p>
      <w:pPr>
        <w:pStyle w:val="BodyText"/>
      </w:pPr>
      <w:r>
        <w:t xml:space="preserve">[Your Full Name]</w:t>
      </w:r>
    </w:p>
    <w:p>
      <w:pPr>
        <w:pStyle w:val="BodyText"/>
      </w:pPr>
      <w:r>
        <w:t xml:space="preserve">Doctor of Dental Surgery (DDS), [Year of Graduation]</w:t>
      </w:r>
    </w:p>
    <w:bookmarkStart w:id="22" w:name="X812504dc8e0f45e1d3fd2b52c8f160e1ca203da"/>
    <w:p>
      <w:pPr>
        <w:pStyle w:val="Heading3"/>
      </w:pPr>
      <w:r>
        <w:t xml:space="preserve">Key Details for France Paris Dental Internship Context</w:t>
      </w:r>
    </w:p>
    <w:p>
      <w:pPr>
        <w:numPr>
          <w:ilvl w:val="0"/>
          <w:numId w:val="1001"/>
        </w:numPr>
        <w:pStyle w:val="Compact"/>
      </w:pPr>
      <w:r>
        <w:rPr>
          <w:bCs/>
          <w:b/>
        </w:rPr>
        <w:t xml:space="preserve">Language Requirement:</w:t>
      </w:r>
      <w:r>
        <w:t xml:space="preserve"> </w:t>
      </w:r>
      <w:r>
        <w:t xml:space="preserve">Fluency in French (B2/C1) is essential for patient communication and adherence to local healthcare standards in France Paris.</w:t>
      </w:r>
    </w:p>
    <w:p>
      <w:pPr>
        <w:numPr>
          <w:ilvl w:val="0"/>
          <w:numId w:val="1001"/>
        </w:numPr>
        <w:pStyle w:val="Compact"/>
      </w:pPr>
      <w:r>
        <w:rPr>
          <w:bCs/>
          <w:b/>
        </w:rPr>
        <w:t xml:space="preserve">Cultural Adaptation:</w:t>
      </w:r>
      <w:r>
        <w:t xml:space="preserve"> </w:t>
      </w:r>
      <w:r>
        <w:t xml:space="preserve">Understanding of French patient expectations, including the importance of detailed consultations and personalized care plans.</w:t>
      </w:r>
    </w:p>
    <w:p>
      <w:pPr>
        <w:numPr>
          <w:ilvl w:val="0"/>
          <w:numId w:val="1001"/>
        </w:numPr>
        <w:pStyle w:val="Compact"/>
      </w:pPr>
      <w:r>
        <w:rPr>
          <w:bCs/>
          <w:b/>
        </w:rPr>
        <w:t xml:space="preserve">Regulatory Knowledge:</w:t>
      </w:r>
      <w:r>
        <w:t xml:space="preserve"> </w:t>
      </w:r>
      <w:r>
        <w:t xml:space="preserve">Familiarity with RGPD (General Data Protection Regulation) and French dental licensing protocols.</w:t>
      </w:r>
    </w:p>
    <w:p>
      <w:pPr>
        <w:numPr>
          <w:ilvl w:val="0"/>
          <w:numId w:val="1001"/>
        </w:numPr>
        <w:pStyle w:val="Compact"/>
      </w:pPr>
      <w:r>
        <w:rPr>
          <w:bCs/>
          <w:b/>
        </w:rPr>
        <w:t xml:space="preserve">Dental Practice in Paris:</w:t>
      </w:r>
      <w:r>
        <w:t xml:space="preserve"> </w:t>
      </w:r>
      <w:r>
        <w:t xml:space="preserve">Exposure to high-volume urban clinics serving a cosmopolitan population, requiring efficiency and cross-cultural competence.</w:t>
      </w:r>
    </w:p>
    <w:bookmarkEnd w:id="22"/>
    <w:p>
      <w:pPr>
        <w:pStyle w:val="FirstParagraph"/>
      </w:pPr>
      <w:r>
        <w:t xml:space="preserve">Note: This Internship Application Letter is tailored for a Dentist position within the healthcare ecosystem of France Paris, emphasizing cultural, linguistic, and professional alignment with French dental standard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in Paris, France</dc:title>
  <dc:creator/>
  <dc:language>en</dc:language>
  <cp:keywords/>
  <dcterms:created xsi:type="dcterms:W3CDTF">2026-07-20T09:09:37Z</dcterms:created>
  <dcterms:modified xsi:type="dcterms:W3CDTF">2026-07-20T09:09:37Z</dcterms:modified>
</cp:coreProperties>
</file>

<file path=docProps/custom.xml><?xml version="1.0" encoding="utf-8"?>
<Properties xmlns="http://schemas.openxmlformats.org/officeDocument/2006/custom-properties" xmlns:vt="http://schemas.openxmlformats.org/officeDocument/2006/docPropsVTypes"/>
</file>